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B23EE" w:rsidRPr="00C40020" w:rsidRDefault="00B33F05" w:rsidP="00B33F05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C40020">
        <w:rPr>
          <w:rFonts w:ascii="Times New Roman" w:hAnsi="Times New Roman" w:cs="Times New Roman"/>
          <w:b/>
          <w:sz w:val="24"/>
          <w:szCs w:val="24"/>
          <w:lang w:val="en-GB"/>
        </w:rPr>
        <w:t xml:space="preserve">Group Project Assignment: Battle along </w:t>
      </w:r>
      <w:r w:rsidR="00C40020" w:rsidRPr="00C40020">
        <w:rPr>
          <w:rFonts w:ascii="Times New Roman" w:hAnsi="Times New Roman" w:cs="Times New Roman"/>
          <w:b/>
          <w:sz w:val="24"/>
          <w:szCs w:val="24"/>
          <w:lang w:val="en-GB"/>
        </w:rPr>
        <w:t>a water body</w:t>
      </w:r>
      <w:r w:rsidRPr="00C40020"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C40020" w:rsidRPr="00C40020">
        <w:rPr>
          <w:rFonts w:ascii="Times New Roman" w:hAnsi="Times New Roman" w:cs="Times New Roman"/>
          <w:b/>
          <w:sz w:val="24"/>
          <w:szCs w:val="24"/>
          <w:lang w:val="en-GB"/>
        </w:rPr>
        <w:t>(here e.g. Rhine)</w:t>
      </w:r>
    </w:p>
    <w:p w:rsidR="00B33F05" w:rsidRPr="00C40020" w:rsidRDefault="00B33F05" w:rsidP="00B33F05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C40020">
        <w:rPr>
          <w:rFonts w:ascii="Times New Roman" w:hAnsi="Times New Roman" w:cs="Times New Roman"/>
          <w:b/>
          <w:noProof/>
          <w:sz w:val="24"/>
          <w:szCs w:val="24"/>
          <w:lang w:eastAsia="nl-NL"/>
        </w:rPr>
        <w:drawing>
          <wp:inline distT="0" distB="0" distL="0" distR="0" wp14:anchorId="38D250A6" wp14:editId="776CB71C">
            <wp:extent cx="6315075" cy="3364950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3276" cy="33639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33F05" w:rsidRPr="00C40020" w:rsidRDefault="00B33F05" w:rsidP="00B33F05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C40020">
        <w:rPr>
          <w:rFonts w:ascii="Times New Roman" w:hAnsi="Times New Roman" w:cs="Times New Roman"/>
          <w:sz w:val="24"/>
          <w:szCs w:val="24"/>
          <w:lang w:val="en-GB"/>
        </w:rPr>
        <w:t>Form groups of 3 to build a real world, low dimensional, coupled human-environmental quality model, by addressing the following objectives:</w:t>
      </w:r>
    </w:p>
    <w:p w:rsidR="00BD3036" w:rsidRPr="00C40020" w:rsidRDefault="00B33F05" w:rsidP="00B33F05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C40020">
        <w:rPr>
          <w:rFonts w:ascii="Times New Roman" w:hAnsi="Times New Roman" w:cs="Times New Roman"/>
          <w:sz w:val="24"/>
          <w:szCs w:val="24"/>
          <w:lang w:val="en-US"/>
        </w:rPr>
        <w:t xml:space="preserve">Build a simplified </w:t>
      </w:r>
      <w:r w:rsidR="00C40020" w:rsidRPr="00C40020">
        <w:rPr>
          <w:rFonts w:ascii="Times New Roman" w:hAnsi="Times New Roman" w:cs="Times New Roman"/>
          <w:sz w:val="24"/>
          <w:szCs w:val="24"/>
          <w:lang w:val="en-US"/>
        </w:rPr>
        <w:t>water quality</w:t>
      </w:r>
      <w:r w:rsidRPr="00C400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40020" w:rsidRPr="00C40020">
        <w:rPr>
          <w:rFonts w:ascii="Times New Roman" w:hAnsi="Times New Roman" w:cs="Times New Roman"/>
          <w:sz w:val="24"/>
          <w:szCs w:val="24"/>
          <w:lang w:val="en-US"/>
        </w:rPr>
        <w:t>m</w:t>
      </w:r>
      <w:r w:rsidRPr="00C40020">
        <w:rPr>
          <w:rFonts w:ascii="Times New Roman" w:hAnsi="Times New Roman" w:cs="Times New Roman"/>
          <w:sz w:val="24"/>
          <w:szCs w:val="24"/>
          <w:lang w:val="en-US"/>
        </w:rPr>
        <w:t xml:space="preserve">odel </w:t>
      </w:r>
      <w:r w:rsidR="00C40020" w:rsidRPr="00C40020">
        <w:rPr>
          <w:rFonts w:ascii="Times New Roman" w:hAnsi="Times New Roman" w:cs="Times New Roman"/>
          <w:sz w:val="24"/>
          <w:szCs w:val="24"/>
          <w:lang w:val="en-US"/>
        </w:rPr>
        <w:t xml:space="preserve">for a water body of your choice </w:t>
      </w:r>
      <w:r w:rsidRPr="00C40020">
        <w:rPr>
          <w:rFonts w:ascii="Times New Roman" w:hAnsi="Times New Roman" w:cs="Times New Roman"/>
          <w:sz w:val="24"/>
          <w:szCs w:val="24"/>
          <w:lang w:val="en-US"/>
        </w:rPr>
        <w:t>using simplified geometry at steady state</w:t>
      </w:r>
    </w:p>
    <w:p w:rsidR="00BD3036" w:rsidRPr="00C40020" w:rsidRDefault="00B33F05" w:rsidP="00B33F05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C40020">
        <w:rPr>
          <w:rFonts w:ascii="Times New Roman" w:hAnsi="Times New Roman" w:cs="Times New Roman"/>
          <w:sz w:val="24"/>
          <w:szCs w:val="24"/>
          <w:lang w:val="en-US"/>
        </w:rPr>
        <w:t xml:space="preserve">Gather socio-economic and hydro-climatic data to estimate pollution loading into the </w:t>
      </w:r>
      <w:r w:rsidR="00C40020" w:rsidRPr="00C40020">
        <w:rPr>
          <w:rFonts w:ascii="Times New Roman" w:hAnsi="Times New Roman" w:cs="Times New Roman"/>
          <w:sz w:val="24"/>
          <w:szCs w:val="24"/>
          <w:lang w:val="en-US"/>
        </w:rPr>
        <w:t>water body</w:t>
      </w:r>
      <w:r w:rsidRPr="00C40020">
        <w:rPr>
          <w:rFonts w:ascii="Times New Roman" w:hAnsi="Times New Roman" w:cs="Times New Roman"/>
          <w:sz w:val="24"/>
          <w:szCs w:val="24"/>
          <w:lang w:val="en-US"/>
        </w:rPr>
        <w:t xml:space="preserve"> over time (assuming no treatment)</w:t>
      </w:r>
      <w:bookmarkStart w:id="0" w:name="_GoBack"/>
      <w:bookmarkEnd w:id="0"/>
    </w:p>
    <w:p w:rsidR="00BD3036" w:rsidRPr="00C40020" w:rsidRDefault="00B33F05" w:rsidP="00B33F05">
      <w:pPr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C40020">
        <w:rPr>
          <w:rFonts w:ascii="Times New Roman" w:hAnsi="Times New Roman" w:cs="Times New Roman"/>
          <w:sz w:val="24"/>
          <w:szCs w:val="24"/>
          <w:lang w:val="en-US"/>
        </w:rPr>
        <w:t>e.g.  Fertilizer based such as nitrates or phosphates</w:t>
      </w:r>
    </w:p>
    <w:p w:rsidR="00BD3036" w:rsidRPr="00C40020" w:rsidRDefault="00B33F05" w:rsidP="00B33F05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C40020">
        <w:rPr>
          <w:rFonts w:ascii="Times New Roman" w:hAnsi="Times New Roman" w:cs="Times New Roman"/>
          <w:sz w:val="24"/>
          <w:szCs w:val="24"/>
          <w:lang w:val="en-US"/>
        </w:rPr>
        <w:t xml:space="preserve">Simulate pollution </w:t>
      </w:r>
      <w:r w:rsidR="00C40020" w:rsidRPr="00C40020">
        <w:rPr>
          <w:rFonts w:ascii="Times New Roman" w:hAnsi="Times New Roman" w:cs="Times New Roman"/>
          <w:sz w:val="24"/>
          <w:szCs w:val="24"/>
          <w:lang w:val="en-US"/>
        </w:rPr>
        <w:t>in the water body</w:t>
      </w:r>
      <w:r w:rsidRPr="00C40020">
        <w:rPr>
          <w:rFonts w:ascii="Times New Roman" w:hAnsi="Times New Roman" w:cs="Times New Roman"/>
          <w:sz w:val="24"/>
          <w:szCs w:val="24"/>
          <w:lang w:val="en-US"/>
        </w:rPr>
        <w:t xml:space="preserve"> over generations</w:t>
      </w:r>
    </w:p>
    <w:p w:rsidR="00BD3036" w:rsidRPr="00C40020" w:rsidRDefault="00B33F05" w:rsidP="00B33F05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C40020">
        <w:rPr>
          <w:rFonts w:ascii="Times New Roman" w:hAnsi="Times New Roman" w:cs="Times New Roman"/>
          <w:sz w:val="24"/>
          <w:szCs w:val="24"/>
          <w:lang w:val="en-US"/>
        </w:rPr>
        <w:t xml:space="preserve">Build coupled economic growth and environmental quality model for </w:t>
      </w:r>
      <w:r w:rsidR="00C40020" w:rsidRPr="00C40020">
        <w:rPr>
          <w:rFonts w:ascii="Times New Roman" w:hAnsi="Times New Roman" w:cs="Times New Roman"/>
          <w:sz w:val="24"/>
          <w:szCs w:val="24"/>
          <w:lang w:val="en-US"/>
        </w:rPr>
        <w:t>the water body</w:t>
      </w:r>
      <w:r w:rsidRPr="00C40020">
        <w:rPr>
          <w:rFonts w:ascii="Times New Roman" w:hAnsi="Times New Roman" w:cs="Times New Roman"/>
          <w:sz w:val="24"/>
          <w:szCs w:val="24"/>
          <w:lang w:val="en-US"/>
        </w:rPr>
        <w:t xml:space="preserve"> for sustainable development</w:t>
      </w:r>
      <w:r w:rsidR="00C40020" w:rsidRPr="00C40020">
        <w:rPr>
          <w:rFonts w:ascii="Times New Roman" w:hAnsi="Times New Roman" w:cs="Times New Roman"/>
          <w:sz w:val="24"/>
          <w:szCs w:val="24"/>
          <w:lang w:val="en-US"/>
        </w:rPr>
        <w:t>. E.g. for the river the figure</w:t>
      </w:r>
    </w:p>
    <w:p w:rsidR="00B33F05" w:rsidRPr="00C40020" w:rsidRDefault="00C40020" w:rsidP="00B33F05">
      <w:pPr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40020">
        <w:rPr>
          <w:rFonts w:ascii="Times New Roman" w:hAnsi="Times New Roman" w:cs="Times New Roman"/>
          <w:sz w:val="24"/>
          <w:szCs w:val="24"/>
          <w:lang w:val="en-US"/>
        </w:rPr>
        <w:t>Rhine</w:t>
      </w:r>
      <w:r w:rsidR="00B33F05" w:rsidRPr="00C40020">
        <w:rPr>
          <w:rFonts w:ascii="Times New Roman" w:hAnsi="Times New Roman" w:cs="Times New Roman"/>
          <w:sz w:val="24"/>
          <w:szCs w:val="24"/>
          <w:lang w:val="en-US"/>
        </w:rPr>
        <w:t xml:space="preserve"> tax? Controlled consumption? Role of technology? Should </w:t>
      </w:r>
      <w:proofErr w:type="spellStart"/>
      <w:r w:rsidR="00B33F05" w:rsidRPr="00C40020">
        <w:rPr>
          <w:rFonts w:ascii="Times New Roman" w:hAnsi="Times New Roman" w:cs="Times New Roman"/>
          <w:sz w:val="24"/>
          <w:szCs w:val="24"/>
          <w:lang w:val="en-US"/>
        </w:rPr>
        <w:t>Gemany</w:t>
      </w:r>
      <w:proofErr w:type="spellEnd"/>
      <w:r w:rsidR="00B33F05" w:rsidRPr="00C40020">
        <w:rPr>
          <w:rFonts w:ascii="Times New Roman" w:hAnsi="Times New Roman" w:cs="Times New Roman"/>
          <w:sz w:val="24"/>
          <w:szCs w:val="24"/>
          <w:lang w:val="en-US"/>
        </w:rPr>
        <w:t>+ pay Netherlands?</w:t>
      </w:r>
    </w:p>
    <w:p w:rsidR="00B33F05" w:rsidRPr="00C40020" w:rsidRDefault="00B33F05" w:rsidP="00B33F05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C40020">
        <w:rPr>
          <w:rFonts w:ascii="Times New Roman" w:hAnsi="Times New Roman" w:cs="Times New Roman"/>
          <w:sz w:val="24"/>
          <w:szCs w:val="24"/>
          <w:lang w:val="en-GB"/>
        </w:rPr>
        <w:t xml:space="preserve">The building blocks of the coupled model will be covered </w:t>
      </w:r>
      <w:proofErr w:type="gramStart"/>
      <w:r w:rsidRPr="00C40020">
        <w:rPr>
          <w:rFonts w:ascii="Times New Roman" w:hAnsi="Times New Roman" w:cs="Times New Roman"/>
          <w:sz w:val="24"/>
          <w:szCs w:val="24"/>
          <w:lang w:val="en-GB"/>
        </w:rPr>
        <w:t>over  the</w:t>
      </w:r>
      <w:proofErr w:type="gramEnd"/>
      <w:r w:rsidRPr="00C40020">
        <w:rPr>
          <w:rFonts w:ascii="Times New Roman" w:hAnsi="Times New Roman" w:cs="Times New Roman"/>
          <w:sz w:val="24"/>
          <w:szCs w:val="24"/>
          <w:lang w:val="en-GB"/>
        </w:rPr>
        <w:t xml:space="preserve"> course of the lectures and the modelling steps will be discussed. Please attend lectures for that. </w:t>
      </w:r>
    </w:p>
    <w:p w:rsidR="00B33F05" w:rsidRPr="00C40020" w:rsidRDefault="00B33F05" w:rsidP="00B33F05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C40020">
        <w:rPr>
          <w:rFonts w:ascii="Times New Roman" w:hAnsi="Times New Roman" w:cs="Times New Roman"/>
          <w:sz w:val="24"/>
          <w:szCs w:val="24"/>
          <w:lang w:val="en-GB"/>
        </w:rPr>
        <w:t xml:space="preserve">The presentations for the group project </w:t>
      </w:r>
      <w:r w:rsidR="00C40020" w:rsidRPr="00C40020">
        <w:rPr>
          <w:rFonts w:ascii="Times New Roman" w:hAnsi="Times New Roman" w:cs="Times New Roman"/>
          <w:sz w:val="24"/>
          <w:szCs w:val="24"/>
          <w:lang w:val="en-GB"/>
        </w:rPr>
        <w:t>will be held before the final exam (date and location to be announced)</w:t>
      </w:r>
      <w:r w:rsidRPr="00C40020">
        <w:rPr>
          <w:rFonts w:ascii="Times New Roman" w:hAnsi="Times New Roman" w:cs="Times New Roman"/>
          <w:sz w:val="24"/>
          <w:szCs w:val="24"/>
          <w:lang w:val="en-GB"/>
        </w:rPr>
        <w:t xml:space="preserve">, while the project report </w:t>
      </w:r>
      <w:r w:rsidR="00C40020" w:rsidRPr="00C40020">
        <w:rPr>
          <w:rFonts w:ascii="Times New Roman" w:hAnsi="Times New Roman" w:cs="Times New Roman"/>
          <w:sz w:val="24"/>
          <w:szCs w:val="24"/>
          <w:lang w:val="en-GB"/>
        </w:rPr>
        <w:t>will be</w:t>
      </w:r>
      <w:r w:rsidRPr="00C40020">
        <w:rPr>
          <w:rFonts w:ascii="Times New Roman" w:hAnsi="Times New Roman" w:cs="Times New Roman"/>
          <w:sz w:val="24"/>
          <w:szCs w:val="24"/>
          <w:lang w:val="en-GB"/>
        </w:rPr>
        <w:t xml:space="preserve"> due </w:t>
      </w:r>
      <w:r w:rsidR="00C40020" w:rsidRPr="00C40020">
        <w:rPr>
          <w:rFonts w:ascii="Times New Roman" w:hAnsi="Times New Roman" w:cs="Times New Roman"/>
          <w:sz w:val="24"/>
          <w:szCs w:val="24"/>
          <w:lang w:val="en-GB"/>
        </w:rPr>
        <w:t>within the week following</w:t>
      </w:r>
      <w:r w:rsidRPr="00C40020">
        <w:rPr>
          <w:rFonts w:ascii="Times New Roman" w:hAnsi="Times New Roman" w:cs="Times New Roman"/>
          <w:sz w:val="24"/>
          <w:szCs w:val="24"/>
          <w:lang w:val="en-GB"/>
        </w:rPr>
        <w:t xml:space="preserve"> the written exam</w:t>
      </w:r>
      <w:r w:rsidR="00C40020" w:rsidRPr="00C40020">
        <w:rPr>
          <w:rFonts w:ascii="Times New Roman" w:hAnsi="Times New Roman" w:cs="Times New Roman"/>
          <w:sz w:val="24"/>
          <w:szCs w:val="24"/>
          <w:lang w:val="en-GB"/>
        </w:rPr>
        <w:t>, if not before</w:t>
      </w:r>
      <w:r w:rsidRPr="00C40020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C40020">
        <w:rPr>
          <w:rFonts w:ascii="Times New Roman" w:hAnsi="Times New Roman" w:cs="Times New Roman"/>
          <w:sz w:val="24"/>
          <w:szCs w:val="24"/>
          <w:lang w:val="en-GB"/>
        </w:rPr>
        <w:t>The assessment guideline is on the following page.</w:t>
      </w:r>
    </w:p>
    <w:p w:rsidR="00C40020" w:rsidRDefault="00C40020" w:rsidP="00C40020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C40020" w:rsidRPr="00C40020" w:rsidRDefault="00C40020" w:rsidP="00C40020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Project a</w:t>
      </w:r>
      <w:r w:rsidRPr="00C40020">
        <w:rPr>
          <w:rFonts w:ascii="Times New Roman" w:hAnsi="Times New Roman" w:cs="Times New Roman"/>
          <w:b/>
          <w:sz w:val="24"/>
          <w:szCs w:val="24"/>
          <w:lang w:val="en-US"/>
        </w:rPr>
        <w:t xml:space="preserve">ssessment </w:t>
      </w:r>
      <w:r>
        <w:rPr>
          <w:rFonts w:ascii="Times New Roman" w:hAnsi="Times New Roman" w:cs="Times New Roman"/>
          <w:b/>
          <w:sz w:val="24"/>
          <w:szCs w:val="24"/>
          <w:lang w:val="en-US"/>
        </w:rPr>
        <w:t>guideline</w:t>
      </w:r>
    </w:p>
    <w:p w:rsidR="00C40020" w:rsidRPr="00C40020" w:rsidRDefault="00C40020" w:rsidP="00C4002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0020">
        <w:rPr>
          <w:rFonts w:ascii="Times New Roman" w:hAnsi="Times New Roman" w:cs="Times New Roman"/>
          <w:sz w:val="24"/>
          <w:szCs w:val="24"/>
          <w:lang w:val="en-US"/>
        </w:rPr>
        <w:t>The group project assignment will be evaluated along 3 lines below. The first two will carry a weight of 30% each, while the third will carry a weight of 40% of the overall grade.</w:t>
      </w:r>
    </w:p>
    <w:p w:rsidR="00C40020" w:rsidRPr="00C40020" w:rsidRDefault="00C40020" w:rsidP="00C40020">
      <w:pPr>
        <w:pStyle w:val="a5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40020">
        <w:rPr>
          <w:rFonts w:ascii="Times New Roman" w:hAnsi="Times New Roman" w:cs="Times New Roman"/>
          <w:sz w:val="24"/>
          <w:szCs w:val="24"/>
          <w:lang w:val="en-US"/>
        </w:rPr>
        <w:t>Engineering skills</w:t>
      </w:r>
    </w:p>
    <w:p w:rsidR="00C40020" w:rsidRPr="00C40020" w:rsidRDefault="00C40020" w:rsidP="00C40020">
      <w:pPr>
        <w:pStyle w:val="a5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40020">
        <w:rPr>
          <w:rFonts w:ascii="Times New Roman" w:hAnsi="Times New Roman" w:cs="Times New Roman"/>
          <w:sz w:val="24"/>
          <w:szCs w:val="24"/>
          <w:lang w:val="en-US"/>
        </w:rPr>
        <w:t>Technical quality of results (e.g. calculations)</w:t>
      </w:r>
    </w:p>
    <w:p w:rsidR="00C40020" w:rsidRPr="00C40020" w:rsidRDefault="00C40020" w:rsidP="00C40020">
      <w:pPr>
        <w:pStyle w:val="a5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40020">
        <w:rPr>
          <w:rFonts w:ascii="Times New Roman" w:hAnsi="Times New Roman" w:cs="Times New Roman"/>
          <w:sz w:val="24"/>
          <w:szCs w:val="24"/>
          <w:lang w:val="en-US"/>
        </w:rPr>
        <w:t>Computer skills (e.g.) programming</w:t>
      </w:r>
    </w:p>
    <w:p w:rsidR="00C40020" w:rsidRPr="00C40020" w:rsidRDefault="00C40020" w:rsidP="00C40020">
      <w:pPr>
        <w:pStyle w:val="a5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40020">
        <w:rPr>
          <w:rFonts w:ascii="Times New Roman" w:hAnsi="Times New Roman" w:cs="Times New Roman"/>
          <w:sz w:val="24"/>
          <w:szCs w:val="24"/>
          <w:lang w:val="en-US"/>
        </w:rPr>
        <w:t>Interpretation of results</w:t>
      </w:r>
    </w:p>
    <w:p w:rsidR="00C40020" w:rsidRPr="00C40020" w:rsidRDefault="00C40020" w:rsidP="00C40020">
      <w:pPr>
        <w:pStyle w:val="a5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40020">
        <w:rPr>
          <w:rFonts w:ascii="Times New Roman" w:hAnsi="Times New Roman" w:cs="Times New Roman"/>
          <w:sz w:val="24"/>
          <w:szCs w:val="24"/>
          <w:lang w:val="en-US"/>
        </w:rPr>
        <w:t>Usability of results for societal impact/sustainable development</w:t>
      </w:r>
    </w:p>
    <w:p w:rsidR="00C40020" w:rsidRPr="00C40020" w:rsidRDefault="00C40020" w:rsidP="00C40020">
      <w:pPr>
        <w:pStyle w:val="a5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40020">
        <w:rPr>
          <w:rFonts w:ascii="Times New Roman" w:hAnsi="Times New Roman" w:cs="Times New Roman"/>
          <w:sz w:val="24"/>
          <w:szCs w:val="24"/>
          <w:lang w:val="en-US"/>
        </w:rPr>
        <w:t xml:space="preserve">Academic approach </w:t>
      </w:r>
    </w:p>
    <w:p w:rsidR="00C40020" w:rsidRPr="00C40020" w:rsidRDefault="00C40020" w:rsidP="00C40020">
      <w:pPr>
        <w:pStyle w:val="a5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40020">
        <w:rPr>
          <w:rFonts w:ascii="Times New Roman" w:hAnsi="Times New Roman" w:cs="Times New Roman"/>
          <w:sz w:val="24"/>
          <w:szCs w:val="24"/>
          <w:lang w:val="en-US"/>
        </w:rPr>
        <w:t>Argumentation</w:t>
      </w:r>
    </w:p>
    <w:p w:rsidR="00C40020" w:rsidRPr="00C40020" w:rsidRDefault="00C40020" w:rsidP="00C40020">
      <w:pPr>
        <w:pStyle w:val="a5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40020">
        <w:rPr>
          <w:rFonts w:ascii="Times New Roman" w:hAnsi="Times New Roman" w:cs="Times New Roman"/>
          <w:sz w:val="24"/>
          <w:szCs w:val="24"/>
          <w:lang w:val="en-US"/>
        </w:rPr>
        <w:t>Extension of knowledge or methods discussed in class</w:t>
      </w:r>
    </w:p>
    <w:p w:rsidR="00C40020" w:rsidRPr="00C40020" w:rsidRDefault="00C40020" w:rsidP="00C40020">
      <w:pPr>
        <w:pStyle w:val="a5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40020">
        <w:rPr>
          <w:rFonts w:ascii="Times New Roman" w:hAnsi="Times New Roman" w:cs="Times New Roman"/>
          <w:sz w:val="24"/>
          <w:szCs w:val="24"/>
          <w:lang w:val="en-US"/>
        </w:rPr>
        <w:t>Ambition level: amount of work</w:t>
      </w:r>
    </w:p>
    <w:p w:rsidR="00C40020" w:rsidRPr="00C40020" w:rsidRDefault="00C40020" w:rsidP="00C40020">
      <w:pPr>
        <w:pStyle w:val="a5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40020">
        <w:rPr>
          <w:rFonts w:ascii="Times New Roman" w:hAnsi="Times New Roman" w:cs="Times New Roman"/>
          <w:sz w:val="24"/>
          <w:szCs w:val="24"/>
          <w:lang w:val="en-US"/>
        </w:rPr>
        <w:t>Creativity: new ideas, innovative use of data and knowledge</w:t>
      </w:r>
    </w:p>
    <w:p w:rsidR="00C40020" w:rsidRPr="00C40020" w:rsidRDefault="00C40020" w:rsidP="00C40020">
      <w:pPr>
        <w:pStyle w:val="a5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40020">
        <w:rPr>
          <w:rFonts w:ascii="Times New Roman" w:hAnsi="Times New Roman" w:cs="Times New Roman"/>
          <w:sz w:val="24"/>
          <w:szCs w:val="24"/>
          <w:lang w:val="en-US"/>
        </w:rPr>
        <w:t>Reporting and presentation</w:t>
      </w:r>
    </w:p>
    <w:p w:rsidR="00C40020" w:rsidRPr="00C40020" w:rsidRDefault="00C40020" w:rsidP="00C40020">
      <w:pPr>
        <w:pStyle w:val="a5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40020">
        <w:rPr>
          <w:rFonts w:ascii="Times New Roman" w:hAnsi="Times New Roman" w:cs="Times New Roman"/>
          <w:sz w:val="24"/>
          <w:szCs w:val="24"/>
          <w:lang w:val="en-US"/>
        </w:rPr>
        <w:t>Structure and consistency: is it complete and holistically answering the assignment</w:t>
      </w:r>
    </w:p>
    <w:p w:rsidR="00C40020" w:rsidRPr="00C40020" w:rsidRDefault="00C40020" w:rsidP="00C40020">
      <w:pPr>
        <w:pStyle w:val="a5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40020">
        <w:rPr>
          <w:rFonts w:ascii="Times New Roman" w:hAnsi="Times New Roman" w:cs="Times New Roman"/>
          <w:sz w:val="24"/>
          <w:szCs w:val="24"/>
          <w:lang w:val="en-US"/>
        </w:rPr>
        <w:t>Language proficiency</w:t>
      </w:r>
    </w:p>
    <w:p w:rsidR="00C40020" w:rsidRPr="00C40020" w:rsidRDefault="00C40020" w:rsidP="00C40020">
      <w:pPr>
        <w:pStyle w:val="a5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40020">
        <w:rPr>
          <w:rFonts w:ascii="Times New Roman" w:hAnsi="Times New Roman" w:cs="Times New Roman"/>
          <w:sz w:val="24"/>
          <w:szCs w:val="24"/>
          <w:lang w:val="en-US"/>
        </w:rPr>
        <w:t>Use of literature and references</w:t>
      </w:r>
    </w:p>
    <w:p w:rsidR="00C40020" w:rsidRPr="00C40020" w:rsidRDefault="00C40020" w:rsidP="00C40020">
      <w:pPr>
        <w:pStyle w:val="a5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40020">
        <w:rPr>
          <w:rFonts w:ascii="Times New Roman" w:hAnsi="Times New Roman" w:cs="Times New Roman"/>
          <w:sz w:val="24"/>
          <w:szCs w:val="24"/>
          <w:lang w:val="en-US"/>
        </w:rPr>
        <w:t>Use of figures, tables and equations</w:t>
      </w:r>
    </w:p>
    <w:p w:rsidR="00C40020" w:rsidRPr="00C40020" w:rsidRDefault="00C40020" w:rsidP="00C40020">
      <w:pPr>
        <w:pStyle w:val="a5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40020">
        <w:rPr>
          <w:rFonts w:ascii="Times New Roman" w:hAnsi="Times New Roman" w:cs="Times New Roman"/>
          <w:sz w:val="24"/>
          <w:szCs w:val="24"/>
          <w:lang w:val="en-US"/>
        </w:rPr>
        <w:t>Story line of the presentation and report.</w:t>
      </w:r>
    </w:p>
    <w:p w:rsidR="00C40020" w:rsidRPr="00C40020" w:rsidRDefault="00C40020" w:rsidP="00C4002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0020">
        <w:rPr>
          <w:rFonts w:ascii="Times New Roman" w:hAnsi="Times New Roman" w:cs="Times New Roman"/>
          <w:sz w:val="24"/>
          <w:szCs w:val="24"/>
          <w:lang w:val="en-US"/>
        </w:rPr>
        <w:t>Each group presents for max 12 mins and max 7 mins are for discussion (total of ~ 20 mins per group</w:t>
      </w:r>
      <w:proofErr w:type="gramStart"/>
      <w:r w:rsidRPr="00C40020">
        <w:rPr>
          <w:rFonts w:ascii="Times New Roman" w:hAnsi="Times New Roman" w:cs="Times New Roman"/>
          <w:sz w:val="24"/>
          <w:szCs w:val="24"/>
          <w:lang w:val="en-US"/>
        </w:rPr>
        <w:t>) .</w:t>
      </w:r>
      <w:proofErr w:type="gramEnd"/>
    </w:p>
    <w:p w:rsidR="00B33F05" w:rsidRPr="00C40020" w:rsidRDefault="00B33F05" w:rsidP="00B33F05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B33F05" w:rsidRPr="00C4002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24922" w:rsidRDefault="00224922" w:rsidP="00976F07">
      <w:pPr>
        <w:spacing w:after="0" w:line="240" w:lineRule="auto"/>
      </w:pPr>
      <w:r>
        <w:separator/>
      </w:r>
    </w:p>
  </w:endnote>
  <w:endnote w:type="continuationSeparator" w:id="0">
    <w:p w:rsidR="00224922" w:rsidRDefault="00224922" w:rsidP="00976F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24922" w:rsidRDefault="00224922" w:rsidP="00976F07">
      <w:pPr>
        <w:spacing w:after="0" w:line="240" w:lineRule="auto"/>
      </w:pPr>
      <w:r>
        <w:separator/>
      </w:r>
    </w:p>
  </w:footnote>
  <w:footnote w:type="continuationSeparator" w:id="0">
    <w:p w:rsidR="00224922" w:rsidRDefault="00224922" w:rsidP="00976F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3C1807"/>
    <w:multiLevelType w:val="hybridMultilevel"/>
    <w:tmpl w:val="E952A41A"/>
    <w:lvl w:ilvl="0" w:tplc="F91093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00C8312">
      <w:start w:val="4996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55CA1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6E007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E8AB2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B22B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CC009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ED2F9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E28BA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783272F5"/>
    <w:multiLevelType w:val="hybridMultilevel"/>
    <w:tmpl w:val="A992E2CC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3szC0tLAwNjOyMDJT0lEKTi0uzszPAykwrAUALXmRdSwAAAA="/>
  </w:docVars>
  <w:rsids>
    <w:rsidRoot w:val="00B33F05"/>
    <w:rsid w:val="00123784"/>
    <w:rsid w:val="00224922"/>
    <w:rsid w:val="002971F4"/>
    <w:rsid w:val="00976F07"/>
    <w:rsid w:val="00B33F05"/>
    <w:rsid w:val="00BD3036"/>
    <w:rsid w:val="00C400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8EEDAE3-E76F-48DB-96D4-72A503CFF1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B33F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4">
    <w:name w:val="批注框文本 字符"/>
    <w:basedOn w:val="a0"/>
    <w:link w:val="a3"/>
    <w:uiPriority w:val="99"/>
    <w:semiHidden/>
    <w:rsid w:val="00B33F05"/>
    <w:rPr>
      <w:rFonts w:ascii="Tahoma" w:hAnsi="Tahoma" w:cs="Tahoma"/>
      <w:sz w:val="16"/>
      <w:szCs w:val="16"/>
    </w:rPr>
  </w:style>
  <w:style w:type="paragraph" w:styleId="a5">
    <w:name w:val="List Paragraph"/>
    <w:basedOn w:val="a"/>
    <w:uiPriority w:val="34"/>
    <w:qFormat/>
    <w:rsid w:val="00C40020"/>
    <w:pPr>
      <w:ind w:left="720"/>
      <w:contextualSpacing/>
    </w:pPr>
  </w:style>
  <w:style w:type="paragraph" w:styleId="a6">
    <w:name w:val="header"/>
    <w:basedOn w:val="a"/>
    <w:link w:val="a7"/>
    <w:uiPriority w:val="99"/>
    <w:unhideWhenUsed/>
    <w:rsid w:val="00976F0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976F07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976F07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976F0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937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214203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781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2742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236461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48000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5262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2</Pages>
  <Words>320</Words>
  <Characters>1826</Characters>
  <Application>Microsoft Office Word</Application>
  <DocSecurity>0</DocSecurity>
  <Lines>15</Lines>
  <Paragraphs>4</Paragraphs>
  <ScaleCrop>false</ScaleCrop>
  <Company>TU Delft</Company>
  <LinksUpToDate>false</LinksUpToDate>
  <CharactersWithSpaces>2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ket Pande</dc:creator>
  <cp:lastModifiedBy>李直</cp:lastModifiedBy>
  <cp:revision>3</cp:revision>
  <dcterms:created xsi:type="dcterms:W3CDTF">2017-05-09T14:35:00Z</dcterms:created>
  <dcterms:modified xsi:type="dcterms:W3CDTF">2018-06-06T15:34:00Z</dcterms:modified>
</cp:coreProperties>
</file>